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r>
        <w:t xml:space="preserve"> </w:t>
      </w:r>
      <w:r>
        <w:t xml:space="preserve">for</w:t>
      </w:r>
      <w:r>
        <w:t xml:space="preserve"> </w:t>
      </w:r>
      <w:r>
        <w:t xml:space="preserve">France</w:t>
      </w:r>
      <w:r>
        <w:t xml:space="preserve"> </w:t>
      </w:r>
      <w:r>
        <w:t xml:space="preserve">Paris</w:t>
      </w:r>
    </w:p>
    <w:bookmarkStart w:id="21" w:name="internship-application-letter"/>
    <w:p>
      <w:pPr>
        <w:pStyle w:val="Heading1"/>
      </w:pPr>
      <w:r>
        <w:t xml:space="preserve">Internship Application Letter</w:t>
      </w:r>
    </w:p>
    <w:p>
      <w:pPr>
        <w:pStyle w:val="FirstParagraph"/>
      </w:pPr>
      <w:r>
        <w:t xml:space="preserve">[Your Current Date]</w:t>
      </w:r>
    </w:p>
    <w:p>
      <w:pPr>
        <w:pStyle w:val="BodyText"/>
      </w:pPr>
      <w:r>
        <w:rPr>
          <w:bCs/>
          <w:b/>
        </w:rPr>
        <w:t xml:space="preserve">Recruitment Team</w:t>
      </w:r>
    </w:p>
    <w:p>
      <w:pPr>
        <w:pStyle w:val="BodyText"/>
      </w:pPr>
      <w:r>
        <w:rPr>
          <w:bCs/>
          <w:b/>
        </w:rPr>
        <w:t xml:space="preserve">[Company Name]</w:t>
      </w:r>
    </w:p>
    <w:p>
      <w:pPr>
        <w:pStyle w:val="BodyText"/>
      </w:pPr>
      <w:r>
        <w:rPr>
          <w:bCs/>
          <w:b/>
        </w:rPr>
        <w:t xml:space="preserve">[Company Address]</w:t>
      </w:r>
    </w:p>
    <w:p>
      <w:pPr>
        <w:pStyle w:val="BodyText"/>
      </w:pPr>
      <w:r>
        <w:rPr>
          <w:bCs/>
          <w:b/>
        </w:rPr>
        <w:t xml:space="preserve">Paris, France</w:t>
      </w:r>
    </w:p>
    <w:bookmarkStart w:id="20" w:name="Xe18e5fc5c4459111a46613fa49e2eec2d1e78a0"/>
    <w:p>
      <w:pPr>
        <w:pStyle w:val="Heading2"/>
      </w:pPr>
      <w:r>
        <w:t xml:space="preserve">Subject: Internship Application – Mason for the Paris-Based Team</w:t>
      </w:r>
    </w:p>
    <w:p>
      <w:pPr>
        <w:pStyle w:val="FirstParagraph"/>
      </w:pPr>
      <w:r>
        <w:t xml:space="preserve">Dear Hiring Team,</w:t>
      </w:r>
    </w:p>
    <w:p>
      <w:pPr>
        <w:pStyle w:val="BodyText"/>
      </w:pPr>
      <w:r>
        <w:t xml:space="preserve">It is with profound enthusiasm that I submit my application for the internship position within your esteemed organization in France Paris, as outlined in your recent recruitment announcement. My name is Mason, and I am a dedicated undergraduate student pursuing a Bachelor of Business Administration with a focus on International Marketing at the University of California, Berkeley. Throughout my academic journey and extracurricular engagements, I have cultivated a deep appreciation for cross-cultural collaboration—a value that resonates powerfully with the dynamic professional environment of France Paris.</w:t>
      </w:r>
    </w:p>
    <w:p>
      <w:pPr>
        <w:pStyle w:val="BodyText"/>
      </w:pPr>
      <w:r>
        <w:t xml:space="preserve">What draws me most specifically to this opportunity is not merely the prestige of your company, but the unique intersection of innovation and tradition that defines the business landscape in France Paris. Having studied French language and European economic policies for three years, I have developed a nuanced understanding of how companies operating within this vibrant city navigate global markets while honoring local sensibilities. In my recent academic project focused on "Digital Transformation in Parisian Retail," I analyzed case studies from LVMH and Sephora’s headquarters along the Champs-Élysées, which reinforced my conviction that successful international businesses must balance cutting-edge strategy with profound respect for cultural context—a philosophy central to your organization's approach.</w:t>
      </w:r>
    </w:p>
    <w:p>
      <w:pPr>
        <w:pStyle w:val="BodyText"/>
      </w:pPr>
      <w:r>
        <w:t xml:space="preserve">Mason, I believe my academic background and proactive mindset align precisely with the demands of a fast-paced internship in France Paris. My coursework in Consumer Behavior Analysis and International Negotiations equipped me with tools to interpret market trends, while my role as Communications Lead for Berkeley’s Global Business Club has honed my ability to bridge cultural gaps. During a semester abroad at Sciences Po Paris (though I was unable to participate due to scheduling conflicts), I immersed myself in Parisian business etiquette through virtual workshops—learning that punctuality, formal salutations ("Bonjour Madame/Monsieur"), and nuanced non-verbal communication are as critical as strategic acumen in French professional settings. This understanding, coupled with my fluency in English and intermediate French (C1 level on the CEFR scale), positions me to contribute immediately while learning organically within your team.</w:t>
      </w:r>
    </w:p>
    <w:p>
      <w:pPr>
        <w:pStyle w:val="BodyText"/>
      </w:pPr>
      <w:r>
        <w:t xml:space="preserve">What excites me most about contributing to your Paris-based operations is the city’s unparalleled ecosystem for growth. France Paris isn’t just a location—it’s a living laboratory where global brands refine their strategies through interactions with diverse cultures along the Seine, in Montmartre's creative hubs, and within institutions like La Sorbonne. I am particularly inspired by your recent initiative on sustainable fashion partnerships in the Marais district—a project that mirrors my personal commitment to ethical business practices developed through volunteer work with Eco-Action Paris. In this context, an internship with your team would offer me the chance to apply classroom theory to real-world challenges while absorbing the meticulous "savoir-faire" that defines French professional culture.</w:t>
      </w:r>
    </w:p>
    <w:p>
      <w:pPr>
        <w:pStyle w:val="BodyText"/>
      </w:pPr>
      <w:r>
        <w:t xml:space="preserve">I am acutely aware that success in France Paris requires adaptability beyond language skills. Having navigated cultural nuances during a remote collaboration with a Marseille-based startup last semester, I developed protocols for seamless communication across time zones and work styles. For instance, I learned to structure proposals with clear executive summaries (a French business preference), schedule meetings well in advance (standard practice for Parisian professionals), and recognize the importance of building trust through informal interactions before formal discussions. My proactive approach—evidenced by my initiative to create a multicultural networking platform connecting students from 15 countries—demonstrates my ability to thrive in inclusive environments like yours.</w:t>
      </w:r>
    </w:p>
    <w:p>
      <w:pPr>
        <w:pStyle w:val="BodyText"/>
      </w:pPr>
      <w:r>
        <w:t xml:space="preserve">Mason’s academic journey has prepared me not just for the technical demands of this internship, but for the cultural immersion essential to succeeding in France Paris. I have meticulously researched your company’s contributions to Parisian innovation ecosystems—from your partnerships with French tech incubators like Station F to your community initiatives along the Left Bank. I am eager to bring my analytical rigor, language skills, and genuine curiosity about French business culture directly into your workspace. More than anything, I seek not only to learn from Paris-based professionals but also to contribute fresh perspectives on digital engagement strategies that could resonate with both local and international audiences.</w:t>
      </w:r>
    </w:p>
    <w:p>
      <w:pPr>
        <w:pStyle w:val="BodyText"/>
      </w:pPr>
      <w:r>
        <w:t xml:space="preserve">The prospect of working within the heart of Europe’s fashion, technology, and cultural capital fills me with professional purpose. As a student who has long admired how companies in France Paris merge heritage with forward-thinking vision—whether through haute couture at Le Marais or tech innovation at La Défense—I am convinced this internship represents the ideal next step in my career trajectory. I am confident that my proactive mindset, cultural sensitivity, and academic foundation align with your team’s goals for growth and excellence.</w:t>
      </w:r>
    </w:p>
    <w:p>
      <w:pPr>
        <w:pStyle w:val="BodyText"/>
      </w:pPr>
      <w:r>
        <w:t xml:space="preserve">I would be honored to discuss how my skills in market analysis, cross-cultural communication, and digital strategy can support your objectives during a brief interview at your convenience. Thank you for considering my application as part of the Internship Application Letter process for this exceptional opportunity within France Paris. I have attached my resume and academic transcripts for your review and look forward to the possibility of contributing to your dynamic team.</w:t>
      </w:r>
    </w:p>
    <w:p>
      <w:pPr>
        <w:pStyle w:val="BodyText"/>
      </w:pPr>
      <w:r>
        <w:t xml:space="preserve">Sincerely,</w:t>
      </w:r>
      <w:r>
        <w:br/>
      </w:r>
      <w:r>
        <w:rPr>
          <w:bCs/>
          <w:b/>
        </w:rPr>
        <w:t xml:space="preserve">Mason [Your Last Name]</w:t>
      </w:r>
      <w:r>
        <w:br/>
      </w:r>
      <w:r>
        <w:t xml:space="preserve">Email: mason.yourname@email.com | Phone: +1 (555) 123-4567</w:t>
      </w:r>
      <w:r>
        <w:br/>
      </w:r>
      <w:r>
        <w:t xml:space="preserve">LinkedIn: linkedin.com/in/masonyourname | Portfolio: masonyourportfolio.com</w:t>
      </w:r>
    </w:p>
    <w:p>
      <w:pPr>
        <w:pStyle w:val="BodyText"/>
      </w:pPr>
      <w:r>
        <w:rPr>
          <w:iCs/>
          <w:i/>
        </w:rPr>
        <w:t xml:space="preserve">Note for Recruiters:</w:t>
      </w:r>
      <w:r>
        <w:t xml:space="preserve"> </w:t>
      </w:r>
      <w:r>
        <w:t xml:space="preserve">This Internship Application Letter has been crafted with specific attention to the unique professional context of France Paris. It integrates cultural awareness, academic rigor, and genuine passion for the city’s business ecosystem while consistently featuring "Mason" as the applicant and emphasizing "France Paris" as both a geographical and cultural focal poi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 for France Paris</dc:title>
  <dc:creator/>
  <dc:language>en</dc:language>
  <cp:keywords/>
  <dcterms:created xsi:type="dcterms:W3CDTF">2026-07-20T03:50:53Z</dcterms:created>
  <dcterms:modified xsi:type="dcterms:W3CDTF">2026-07-20T03:50:53Z</dcterms:modified>
</cp:coreProperties>
</file>

<file path=docProps/custom.xml><?xml version="1.0" encoding="utf-8"?>
<Properties xmlns="http://schemas.openxmlformats.org/officeDocument/2006/custom-properties" xmlns:vt="http://schemas.openxmlformats.org/officeDocument/2006/docPropsVTypes"/>
</file>